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8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33"/>
        <w:gridCol w:w="1616"/>
        <w:gridCol w:w="4828"/>
        <w:gridCol w:w="35"/>
        <w:gridCol w:w="216"/>
        <w:gridCol w:w="58"/>
        <w:gridCol w:w="38"/>
        <w:gridCol w:w="463"/>
        <w:gridCol w:w="419"/>
        <w:gridCol w:w="141"/>
        <w:gridCol w:w="372"/>
        <w:gridCol w:w="468"/>
      </w:tblGrid>
      <w:tr w:rsidR="00CD1C2C" w:rsidTr="008851AE">
        <w:trPr>
          <w:trHeight w:val="465"/>
        </w:trPr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1C2C" w:rsidRDefault="00CD1C2C" w:rsidP="008851AE">
            <w:pPr>
              <w:spacing w:after="0"/>
              <w:ind w:left="-90" w:right="-1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Times New Roman" w:hAnsi="Times New Roman"/>
              </w:rPr>
              <w:br w:type="page"/>
            </w:r>
            <w:r>
              <w:rPr>
                <w:rFonts w:ascii="Times New Roman" w:hAnsi="Times New Roman"/>
                <w:b/>
                <w:sz w:val="24"/>
                <w:szCs w:val="24"/>
              </w:rPr>
              <w:t>Course code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1C2C" w:rsidRPr="00B459FD" w:rsidRDefault="00CD1C2C" w:rsidP="008851AE">
            <w:pPr>
              <w:spacing w:after="0"/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0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1C2C" w:rsidRPr="005606E9" w:rsidRDefault="004A13C6" w:rsidP="008851A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DUSTRY 4.0: ARTIFICIAL INTELLIGENCE APPLICATIONS</w:t>
            </w:r>
            <w:r w:rsidRPr="00CD1C2C">
              <w:rPr>
                <w:rFonts w:ascii="Times New Roman" w:hAnsi="Times New Roman" w:cs="Times New Roman"/>
                <w:b/>
                <w:strike/>
                <w:color w:val="0000FF"/>
                <w:sz w:val="24"/>
                <w:szCs w:val="24"/>
              </w:rPr>
              <w:t xml:space="preserve"> </w:t>
            </w:r>
            <w:r w:rsidR="00CD1C2C" w:rsidRPr="000442A0">
              <w:rPr>
                <w:rFonts w:ascii="Times New Roman" w:hAnsi="Times New Roman" w:cs="Times New Roman"/>
                <w:b/>
                <w:color w:val="0000FF"/>
                <w:sz w:val="24"/>
                <w:szCs w:val="24"/>
              </w:rPr>
              <w:t>(Reference)</w:t>
            </w:r>
          </w:p>
        </w:tc>
        <w:tc>
          <w:tcPr>
            <w:tcW w:w="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1C2C" w:rsidRDefault="00CD1C2C" w:rsidP="008851AE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</w:t>
            </w:r>
          </w:p>
        </w:tc>
        <w:tc>
          <w:tcPr>
            <w:tcW w:w="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1C2C" w:rsidRDefault="00CD1C2C" w:rsidP="008851AE">
            <w:pPr>
              <w:spacing w:after="0"/>
              <w:ind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T</w:t>
            </w:r>
          </w:p>
        </w:tc>
        <w:tc>
          <w:tcPr>
            <w:tcW w:w="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1C2C" w:rsidRDefault="00CD1C2C" w:rsidP="008851AE">
            <w:pPr>
              <w:spacing w:after="0"/>
              <w:ind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P</w:t>
            </w:r>
          </w:p>
        </w:tc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1C2C" w:rsidRDefault="00CD1C2C" w:rsidP="008851AE">
            <w:pPr>
              <w:spacing w:after="0"/>
              <w:ind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</w:t>
            </w:r>
          </w:p>
        </w:tc>
      </w:tr>
      <w:tr w:rsidR="00CD1C2C" w:rsidTr="008851AE">
        <w:trPr>
          <w:trHeight w:val="301"/>
        </w:trPr>
        <w:tc>
          <w:tcPr>
            <w:tcW w:w="30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1C2C" w:rsidRDefault="00CD1C2C" w:rsidP="008851AE">
            <w:pPr>
              <w:spacing w:after="0"/>
              <w:ind w:right="-108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/>
                <w:b/>
              </w:rPr>
              <w:t>Core/Elective/Supportive</w:t>
            </w:r>
          </w:p>
        </w:tc>
        <w:tc>
          <w:tcPr>
            <w:tcW w:w="50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1C2C" w:rsidRDefault="00CD1C2C" w:rsidP="008851AE">
            <w:pPr>
              <w:spacing w:after="0"/>
              <w:ind w:left="113" w:right="11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re / Elective</w:t>
            </w:r>
          </w:p>
        </w:tc>
        <w:tc>
          <w:tcPr>
            <w:tcW w:w="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1C2C" w:rsidRDefault="00201A40" w:rsidP="008851AE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1C2C" w:rsidRDefault="00CD1C2C" w:rsidP="008851AE">
            <w:pPr>
              <w:spacing w:after="0"/>
              <w:ind w:right="113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1C2C" w:rsidRDefault="00201A40" w:rsidP="008851AE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1C2C" w:rsidRDefault="00CD1C2C" w:rsidP="008851AE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</w:t>
            </w:r>
          </w:p>
        </w:tc>
      </w:tr>
      <w:tr w:rsidR="00CD1C2C" w:rsidTr="008851AE">
        <w:trPr>
          <w:trHeight w:val="143"/>
        </w:trPr>
        <w:tc>
          <w:tcPr>
            <w:tcW w:w="30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1C2C" w:rsidRDefault="00CD1C2C" w:rsidP="008851AE">
            <w:pPr>
              <w:spacing w:after="0"/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Pre-requisite</w:t>
            </w:r>
          </w:p>
        </w:tc>
        <w:tc>
          <w:tcPr>
            <w:tcW w:w="50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1C2C" w:rsidRDefault="00CD1C2C" w:rsidP="008851AE">
            <w:pPr>
              <w:spacing w:after="0"/>
              <w:ind w:left="113" w:right="11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il</w:t>
            </w:r>
          </w:p>
        </w:tc>
        <w:tc>
          <w:tcPr>
            <w:tcW w:w="97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1C2C" w:rsidRDefault="00CD1C2C" w:rsidP="008851AE">
            <w:pPr>
              <w:spacing w:after="0"/>
              <w:ind w:left="-108" w:right="-6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Syllabus Version</w:t>
            </w:r>
          </w:p>
        </w:tc>
        <w:tc>
          <w:tcPr>
            <w:tcW w:w="9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1C2C" w:rsidRDefault="00CD1C2C" w:rsidP="008851AE">
            <w:pPr>
              <w:spacing w:after="0"/>
              <w:ind w:right="11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CD1C2C" w:rsidTr="008851AE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1C2C" w:rsidRDefault="00CD1C2C" w:rsidP="008851AE">
            <w:pPr>
              <w:spacing w:after="0"/>
              <w:ind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ourse Objectives:</w:t>
            </w:r>
          </w:p>
        </w:tc>
      </w:tr>
      <w:tr w:rsidR="00CD1C2C" w:rsidTr="008851AE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57443" w:rsidRPr="000862D2" w:rsidRDefault="00257443" w:rsidP="00257443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The </w:t>
            </w:r>
            <w:r w:rsidRPr="000862D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main objectives of this course are to: </w:t>
            </w:r>
          </w:p>
          <w:p w:rsidR="00257443" w:rsidRPr="00D50709" w:rsidRDefault="00257443" w:rsidP="00257443">
            <w:pPr>
              <w:pStyle w:val="ListParagraph"/>
              <w:numPr>
                <w:ilvl w:val="0"/>
                <w:numId w:val="1"/>
              </w:numPr>
              <w:tabs>
                <w:tab w:val="left" w:pos="1080"/>
              </w:tabs>
              <w:ind w:left="630" w:hanging="27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5070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To introduce Artificial Intelligence in detail from its basics t</w:t>
            </w:r>
            <w:r w:rsidR="004A13C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o future applications and tools of Industry 4.0</w:t>
            </w:r>
          </w:p>
          <w:p w:rsidR="00257443" w:rsidRPr="00D50709" w:rsidRDefault="00257443" w:rsidP="00257443">
            <w:pPr>
              <w:pStyle w:val="ListParagraph"/>
              <w:numPr>
                <w:ilvl w:val="0"/>
                <w:numId w:val="1"/>
              </w:numPr>
              <w:tabs>
                <w:tab w:val="left" w:pos="1080"/>
              </w:tabs>
              <w:ind w:left="630" w:hanging="27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5070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To provide insights on technological advancements and focuses on preparing students and researchers for Industry 5.0 </w:t>
            </w:r>
          </w:p>
          <w:p w:rsidR="00257443" w:rsidRPr="00D50709" w:rsidRDefault="00257443" w:rsidP="00257443">
            <w:pPr>
              <w:pStyle w:val="ListParagraph"/>
              <w:numPr>
                <w:ilvl w:val="0"/>
                <w:numId w:val="1"/>
              </w:numPr>
              <w:tabs>
                <w:tab w:val="left" w:pos="1080"/>
              </w:tabs>
              <w:ind w:left="630" w:hanging="27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5070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To impart the importance of AI technologies in assistive technology </w:t>
            </w:r>
          </w:p>
          <w:p w:rsidR="00257443" w:rsidRPr="00D50709" w:rsidRDefault="00257443" w:rsidP="00257443">
            <w:pPr>
              <w:pStyle w:val="ListParagraph"/>
              <w:numPr>
                <w:ilvl w:val="0"/>
                <w:numId w:val="1"/>
              </w:numPr>
              <w:tabs>
                <w:tab w:val="left" w:pos="1080"/>
              </w:tabs>
              <w:ind w:left="630" w:hanging="27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5070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To discuss the available applications of AI for promoting early diagnosis of diseases</w:t>
            </w:r>
          </w:p>
          <w:p w:rsidR="00CD1C2C" w:rsidRPr="00D639FC" w:rsidRDefault="00257443" w:rsidP="00257443">
            <w:pPr>
              <w:pStyle w:val="ListParagraph"/>
              <w:numPr>
                <w:ilvl w:val="0"/>
                <w:numId w:val="1"/>
              </w:numPr>
              <w:tabs>
                <w:tab w:val="left" w:pos="1080"/>
              </w:tabs>
              <w:ind w:left="630" w:hanging="270"/>
              <w:jc w:val="both"/>
              <w:rPr>
                <w:bCs/>
                <w:sz w:val="24"/>
                <w:szCs w:val="24"/>
              </w:rPr>
            </w:pPr>
            <w:r w:rsidRPr="00D5070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To understand the various AI technologies</w:t>
            </w:r>
          </w:p>
        </w:tc>
      </w:tr>
      <w:tr w:rsidR="00CD1C2C" w:rsidTr="008851AE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1C2C" w:rsidRDefault="00CD1C2C" w:rsidP="008851AE">
            <w:pPr>
              <w:spacing w:after="0"/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D1C2C" w:rsidTr="008851AE">
        <w:trPr>
          <w:trHeight w:val="143"/>
        </w:trPr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1C2C" w:rsidRDefault="00CD1C2C" w:rsidP="008851AE">
            <w:pPr>
              <w:spacing w:after="0"/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Unit:1</w:t>
            </w:r>
          </w:p>
        </w:tc>
        <w:tc>
          <w:tcPr>
            <w:tcW w:w="679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1C2C" w:rsidRDefault="00667072" w:rsidP="008851AE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rtificial Intelligence Insight</w:t>
            </w:r>
          </w:p>
        </w:tc>
        <w:tc>
          <w:tcPr>
            <w:tcW w:w="186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1C2C" w:rsidRDefault="00CD1C2C" w:rsidP="008851AE">
            <w:pPr>
              <w:spacing w:after="0"/>
              <w:ind w:left="113" w:right="11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2--  hours</w:t>
            </w:r>
          </w:p>
        </w:tc>
      </w:tr>
      <w:tr w:rsidR="00CD1C2C" w:rsidTr="008851AE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1C2C" w:rsidRPr="000442A0" w:rsidRDefault="00667072" w:rsidP="008851AE">
            <w:pPr>
              <w:autoSpaceDE w:val="0"/>
              <w:autoSpaceDN w:val="0"/>
              <w:adjustRightInd w:val="0"/>
              <w:spacing w:after="0"/>
              <w:jc w:val="both"/>
              <w:rPr>
                <w:sz w:val="24"/>
                <w:szCs w:val="24"/>
              </w:rPr>
            </w:pPr>
            <w:r w:rsidRPr="000442A0">
              <w:rPr>
                <w:rFonts w:ascii="Times New Roman" w:hAnsi="Times New Roman"/>
                <w:sz w:val="24"/>
                <w:szCs w:val="24"/>
              </w:rPr>
              <w:t xml:space="preserve">Artificial Intelligence: What and Why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1-1.2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– History of AI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 xml:space="preserve">(1-1.3)  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– What is AI – The Basics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5-5.1.1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- AI Environment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 xml:space="preserve">(1-1.5) 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-  Challenges in AI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 xml:space="preserve">(1-1.8) 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–  Current work in AI for environment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3-3.1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– Customer Experience (CX) and the use of AI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5-5.2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2189B" w:rsidRPr="000442A0">
              <w:rPr>
                <w:rFonts w:ascii="Times New Roman" w:hAnsi="Times New Roman"/>
                <w:sz w:val="24"/>
                <w:szCs w:val="24"/>
              </w:rPr>
              <w:t>–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2189B" w:rsidRPr="000442A0">
              <w:rPr>
                <w:rFonts w:ascii="Times New Roman" w:hAnsi="Times New Roman"/>
                <w:sz w:val="24"/>
                <w:szCs w:val="24"/>
              </w:rPr>
              <w:t xml:space="preserve">Future of AI </w:t>
            </w:r>
            <w:r w:rsidR="0032189B"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5-5.6)</w:t>
            </w:r>
            <w:r w:rsidR="0032189B" w:rsidRPr="000442A0">
              <w:rPr>
                <w:rFonts w:ascii="Times New Roman" w:hAnsi="Times New Roman"/>
                <w:sz w:val="24"/>
                <w:szCs w:val="24"/>
              </w:rPr>
              <w:t xml:space="preserve"> – Future challenges in AI </w:t>
            </w:r>
            <w:r w:rsidR="0032189B"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 xml:space="preserve">(7-7.5) </w:t>
            </w:r>
          </w:p>
        </w:tc>
      </w:tr>
      <w:tr w:rsidR="00CD1C2C" w:rsidTr="008851AE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1C2C" w:rsidRDefault="00CD1C2C" w:rsidP="008851AE">
            <w:pPr>
              <w:spacing w:after="0"/>
              <w:ind w:left="113" w:right="113" w:firstLine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C1D48" w:rsidTr="008851AE">
        <w:trPr>
          <w:trHeight w:val="143"/>
        </w:trPr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1D48" w:rsidRDefault="00BC1D48" w:rsidP="00BC1D48">
            <w:pPr>
              <w:spacing w:after="0"/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Unit:2</w:t>
            </w:r>
          </w:p>
        </w:tc>
        <w:tc>
          <w:tcPr>
            <w:tcW w:w="675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1D48" w:rsidRDefault="00BC1D48" w:rsidP="00BC1D48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fluence of AI in Machine Learning</w:t>
            </w:r>
          </w:p>
        </w:tc>
        <w:tc>
          <w:tcPr>
            <w:tcW w:w="190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1D48" w:rsidRDefault="00BC1D48" w:rsidP="00BC1D48">
            <w:pPr>
              <w:spacing w:after="0"/>
              <w:ind w:left="113" w:right="11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2--  hours</w:t>
            </w:r>
          </w:p>
        </w:tc>
      </w:tr>
      <w:tr w:rsidR="00CD1C2C" w:rsidTr="008851AE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1C2C" w:rsidRPr="000442A0" w:rsidRDefault="00BC1D48" w:rsidP="008851A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442A0">
              <w:rPr>
                <w:rFonts w:ascii="Times New Roman" w:hAnsi="Times New Roman"/>
                <w:sz w:val="24"/>
                <w:szCs w:val="24"/>
              </w:rPr>
              <w:t xml:space="preserve">Definition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14-14.1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 – What is Machine Learning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14-14.2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- Importance of Machine Learning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14-14.1.2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 – Types of Machine Learning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14-14.3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– Approaches of Machine Learning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17-17.2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- Machine Learning Algorithm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14-14.4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 – Programming Languages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14-14.5.1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– Frameworks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14-14.5.2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– Databases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14-14.5.3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– Deployment tools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14-14.5.4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– Methodology for Model Building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 xml:space="preserve">(16-16.2) 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– Machine learning methods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 xml:space="preserve">(16-16.6) 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– Statistical Measures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16-16.7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- Application areas of Machine Learning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14-14.6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– Medical Machine Learning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17-17.4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– Influence of AI and ML in Clinical and Genomic Diagnostics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17-17.5)</w:t>
            </w:r>
          </w:p>
        </w:tc>
      </w:tr>
      <w:tr w:rsidR="00CD1C2C" w:rsidTr="008851AE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1C2C" w:rsidRDefault="00CD1C2C" w:rsidP="008851AE">
            <w:pPr>
              <w:spacing w:after="0"/>
              <w:ind w:left="113" w:right="113" w:firstLine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31F5B" w:rsidTr="008851AE">
        <w:trPr>
          <w:trHeight w:val="143"/>
        </w:trPr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1F5B" w:rsidRDefault="00431F5B" w:rsidP="00431F5B">
            <w:pPr>
              <w:spacing w:after="0"/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Unit:3</w:t>
            </w:r>
          </w:p>
        </w:tc>
        <w:tc>
          <w:tcPr>
            <w:tcW w:w="64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1F5B" w:rsidRDefault="00431F5B" w:rsidP="00431F5B">
            <w:pPr>
              <w:spacing w:after="0"/>
              <w:ind w:left="-18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3"/>
                <w:szCs w:val="23"/>
              </w:rPr>
              <w:t>Artificial Intelligence in Healthcare sector &amp; Assistive Technology (AT)</w:t>
            </w:r>
          </w:p>
        </w:tc>
        <w:tc>
          <w:tcPr>
            <w:tcW w:w="217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1F5B" w:rsidRDefault="00431F5B" w:rsidP="00431F5B">
            <w:pPr>
              <w:spacing w:after="0"/>
              <w:ind w:left="113" w:right="11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2--  hours</w:t>
            </w:r>
          </w:p>
        </w:tc>
      </w:tr>
      <w:tr w:rsidR="00CD1C2C" w:rsidTr="008851AE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1C2C" w:rsidRPr="000442A0" w:rsidRDefault="00431F5B" w:rsidP="008851AE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</w:rPr>
            </w:pPr>
            <w:r w:rsidRPr="000442A0">
              <w:rPr>
                <w:rFonts w:ascii="Times New Roman" w:hAnsi="Times New Roman"/>
                <w:sz w:val="24"/>
                <w:szCs w:val="24"/>
              </w:rPr>
              <w:t xml:space="preserve">AI in diagnosis of Genetic Diseases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8-8.4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– Cancer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8-8.4.1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– Diabetes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8-8.4.2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– AI in Diagnosis of Syndrome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8-8.5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– AI in diagnosis of Psychiatric Disorders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8-8.6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– Depression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8-8.6.1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– Alzheimer’s Disease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8-8.6.2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– Autism Spectrum Disorder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8-8.6.3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– Anxiety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8-8.6.4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– Parkinson’s Disease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8-8.6.5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– AI in other Diagnosis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8-8.7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– Infectious Disease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8-8.7.1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– Lung and Brain Disease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8-8.7.2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-</w:t>
            </w:r>
            <w:r w:rsidR="00086934" w:rsidRPr="000442A0">
              <w:rPr>
                <w:rFonts w:ascii="Times New Roman" w:hAnsi="Times New Roman"/>
                <w:sz w:val="24"/>
                <w:szCs w:val="24"/>
              </w:rPr>
              <w:t xml:space="preserve"> Case studies on AI in systems Biology </w:t>
            </w:r>
            <w:r w:rsidR="00086934"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7-7.4)</w:t>
            </w:r>
            <w:r w:rsidR="00086934" w:rsidRPr="000442A0">
              <w:rPr>
                <w:rFonts w:ascii="Times New Roman" w:hAnsi="Times New Roman"/>
                <w:sz w:val="24"/>
                <w:szCs w:val="24"/>
              </w:rPr>
              <w:t xml:space="preserve"> – AI technologies in Systems Biology towards Pharmacogenomics </w:t>
            </w:r>
            <w:r w:rsidR="00086934"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7-7.4.1)</w:t>
            </w:r>
            <w:r w:rsidR="00086934" w:rsidRPr="000442A0">
              <w:rPr>
                <w:rFonts w:ascii="Times New Roman" w:hAnsi="Times New Roman"/>
                <w:sz w:val="24"/>
                <w:szCs w:val="24"/>
              </w:rPr>
              <w:t xml:space="preserve"> – AI in Systems Biology for Cancer Cure </w:t>
            </w:r>
            <w:r w:rsidR="00086934"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7-7.4.2)</w:t>
            </w:r>
            <w:r w:rsidR="00086934" w:rsidRPr="000442A0">
              <w:rPr>
                <w:rFonts w:ascii="Times New Roman" w:hAnsi="Times New Roman"/>
                <w:sz w:val="24"/>
                <w:szCs w:val="24"/>
              </w:rPr>
              <w:t xml:space="preserve"> – Applications of AI for COVID-19 Pandemic </w:t>
            </w:r>
            <w:r w:rsidR="00086934"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7-7.4.3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="00086934" w:rsidRPr="000442A0">
              <w:rPr>
                <w:rFonts w:ascii="Times New Roman" w:hAnsi="Times New Roman"/>
                <w:sz w:val="24"/>
                <w:szCs w:val="24"/>
              </w:rPr>
              <w:t xml:space="preserve">- 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Transformative impact of AI on AT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13-13.3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– AI experience and AT for disables people in India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13-13.5)</w:t>
            </w:r>
            <w:r w:rsidRPr="000442A0">
              <w:rPr>
                <w:rFonts w:ascii="Times New Roman" w:hAnsi="Times New Roman"/>
                <w:sz w:val="24"/>
                <w:szCs w:val="24"/>
              </w:rPr>
              <w:t xml:space="preserve"> – AI Powered technology for an inclusive world </w:t>
            </w:r>
            <w:r w:rsidRPr="000442A0">
              <w:rPr>
                <w:rFonts w:ascii="Times New Roman" w:hAnsi="Times New Roman"/>
                <w:color w:val="0000FF"/>
                <w:sz w:val="24"/>
                <w:szCs w:val="24"/>
              </w:rPr>
              <w:t>(13-13.6)</w:t>
            </w:r>
          </w:p>
        </w:tc>
      </w:tr>
      <w:tr w:rsidR="00CD1C2C" w:rsidTr="008851AE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1C2C" w:rsidRDefault="00CD1C2C" w:rsidP="008851AE">
            <w:pPr>
              <w:spacing w:after="0"/>
              <w:ind w:left="113" w:right="11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A5025" w:rsidTr="008851AE">
        <w:trPr>
          <w:trHeight w:val="143"/>
        </w:trPr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A5025" w:rsidRDefault="004A5025" w:rsidP="004A5025">
            <w:pPr>
              <w:spacing w:after="0"/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Unit:4</w:t>
            </w:r>
          </w:p>
        </w:tc>
        <w:tc>
          <w:tcPr>
            <w:tcW w:w="64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A5025" w:rsidRDefault="004A5025" w:rsidP="004A5025">
            <w:pPr>
              <w:spacing w:after="0"/>
              <w:ind w:left="-18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3"/>
                <w:szCs w:val="23"/>
              </w:rPr>
              <w:t xml:space="preserve">Artificial Intelligence in </w:t>
            </w:r>
            <w:r w:rsidRPr="000442A0">
              <w:rPr>
                <w:rFonts w:ascii="Times New Roman" w:hAnsi="Times New Roman"/>
                <w:b/>
                <w:sz w:val="23"/>
                <w:szCs w:val="23"/>
              </w:rPr>
              <w:t xml:space="preserve">Agriculture </w:t>
            </w:r>
            <w:r w:rsidRPr="000442A0">
              <w:rPr>
                <w:rFonts w:ascii="Times New Roman" w:hAnsi="Times New Roman"/>
                <w:b/>
                <w:color w:val="0000FF"/>
                <w:sz w:val="23"/>
                <w:szCs w:val="23"/>
              </w:rPr>
              <w:t>(10)</w:t>
            </w:r>
          </w:p>
        </w:tc>
        <w:tc>
          <w:tcPr>
            <w:tcW w:w="217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A5025" w:rsidRDefault="004A5025" w:rsidP="004A5025">
            <w:pPr>
              <w:tabs>
                <w:tab w:val="center" w:pos="927"/>
                <w:tab w:val="right" w:pos="1854"/>
              </w:tabs>
              <w:spacing w:after="0"/>
              <w:ind w:left="113" w:right="11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2--  hours</w:t>
            </w:r>
          </w:p>
        </w:tc>
      </w:tr>
      <w:tr w:rsidR="00CD1C2C" w:rsidTr="008851AE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1C2C" w:rsidRPr="000442A0" w:rsidRDefault="004A5025" w:rsidP="008851A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442A0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 xml:space="preserve">Need of AI in Agriculture </w:t>
            </w:r>
            <w:r w:rsidRPr="000442A0"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  <w:t>(10-10.3)</w:t>
            </w:r>
            <w:r w:rsidRPr="000442A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– Emerging Agricultural Technologies </w:t>
            </w:r>
            <w:r w:rsidRPr="000442A0"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  <w:t>(10-10.4)</w:t>
            </w:r>
            <w:r w:rsidRPr="000442A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– Soil and water sensors </w:t>
            </w:r>
            <w:r w:rsidRPr="000442A0"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  <w:t>(10-10.4.1)</w:t>
            </w:r>
            <w:r w:rsidRPr="000442A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– Weather Tracking </w:t>
            </w:r>
            <w:r w:rsidRPr="000442A0"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  <w:t>(10-10.4.2)</w:t>
            </w:r>
            <w:r w:rsidRPr="000442A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– Satellite Imaging Agriculture </w:t>
            </w:r>
            <w:r w:rsidRPr="000442A0"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  <w:t>(10-10.4.3)</w:t>
            </w:r>
            <w:r w:rsidRPr="000442A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– Automation Systems </w:t>
            </w:r>
            <w:r w:rsidRPr="000442A0"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  <w:t>(10-10.4.4)</w:t>
            </w:r>
            <w:r w:rsidRPr="000442A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– RFID Technology </w:t>
            </w:r>
            <w:r w:rsidRPr="000442A0"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  <w:t>(10-10.4.5)</w:t>
            </w:r>
            <w:r w:rsidRPr="000442A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– Potential Agricultural Domain for Modernization </w:t>
            </w:r>
            <w:r w:rsidRPr="000442A0"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  <w:t>(10-10.5)</w:t>
            </w:r>
            <w:r w:rsidRPr="000442A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– AI transformation in Agricultural Scenarios </w:t>
            </w:r>
            <w:r w:rsidRPr="000442A0"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  <w:t>(10-10.6)</w:t>
            </w:r>
          </w:p>
        </w:tc>
      </w:tr>
      <w:tr w:rsidR="00CD1C2C" w:rsidTr="008851AE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1C2C" w:rsidRDefault="00CD1C2C" w:rsidP="008851AE">
            <w:pPr>
              <w:spacing w:after="0"/>
              <w:ind w:left="113" w:right="11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623F8" w:rsidTr="008851AE">
        <w:trPr>
          <w:trHeight w:val="143"/>
        </w:trPr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623F8" w:rsidRDefault="00D623F8" w:rsidP="00D623F8">
            <w:pPr>
              <w:spacing w:after="0"/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Unit:5</w:t>
            </w:r>
          </w:p>
        </w:tc>
        <w:tc>
          <w:tcPr>
            <w:tcW w:w="6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623F8" w:rsidRDefault="00D623F8" w:rsidP="00D623F8">
            <w:pPr>
              <w:spacing w:after="0"/>
              <w:ind w:left="-18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3"/>
                <w:szCs w:val="23"/>
              </w:rPr>
              <w:t xml:space="preserve">Artificial Intelligence in </w:t>
            </w:r>
            <w:r w:rsidRPr="000442A0">
              <w:rPr>
                <w:rFonts w:ascii="Times New Roman" w:hAnsi="Times New Roman"/>
                <w:b/>
                <w:sz w:val="23"/>
                <w:szCs w:val="23"/>
              </w:rPr>
              <w:t xml:space="preserve">Radiotherapy </w:t>
            </w:r>
            <w:r w:rsidRPr="000442A0">
              <w:rPr>
                <w:rFonts w:ascii="Times New Roman" w:hAnsi="Times New Roman"/>
                <w:b/>
                <w:color w:val="0000FF"/>
                <w:sz w:val="23"/>
                <w:szCs w:val="23"/>
              </w:rPr>
              <w:t>(6)</w:t>
            </w:r>
          </w:p>
        </w:tc>
        <w:tc>
          <w:tcPr>
            <w:tcW w:w="221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623F8" w:rsidRDefault="00D623F8" w:rsidP="00D623F8">
            <w:pPr>
              <w:tabs>
                <w:tab w:val="center" w:pos="927"/>
                <w:tab w:val="right" w:pos="1854"/>
              </w:tabs>
              <w:spacing w:after="0"/>
              <w:ind w:left="113" w:right="11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2--  hours</w:t>
            </w:r>
          </w:p>
        </w:tc>
      </w:tr>
      <w:tr w:rsidR="00CD1C2C" w:rsidTr="008851AE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1C2C" w:rsidRPr="000442A0" w:rsidRDefault="00D623F8" w:rsidP="008851A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442A0">
              <w:rPr>
                <w:rFonts w:ascii="Times New Roman" w:hAnsi="Times New Roman" w:cs="Times New Roman"/>
                <w:sz w:val="24"/>
              </w:rPr>
              <w:t xml:space="preserve">Importance of Artificial Intelligence in Radiotherapy </w:t>
            </w:r>
            <w:r w:rsidRPr="000442A0">
              <w:rPr>
                <w:rFonts w:ascii="Times New Roman" w:hAnsi="Times New Roman" w:cs="Times New Roman"/>
                <w:color w:val="0000FF"/>
                <w:sz w:val="24"/>
              </w:rPr>
              <w:t>(6-6.2)</w:t>
            </w:r>
            <w:r w:rsidRPr="000442A0">
              <w:rPr>
                <w:rFonts w:ascii="Times New Roman" w:hAnsi="Times New Roman" w:cs="Times New Roman"/>
                <w:sz w:val="24"/>
              </w:rPr>
              <w:t xml:space="preserve"> – AI tools for automated treatment planning (ATP) </w:t>
            </w:r>
            <w:r w:rsidRPr="000442A0">
              <w:rPr>
                <w:rFonts w:ascii="Times New Roman" w:hAnsi="Times New Roman" w:cs="Times New Roman"/>
                <w:color w:val="0000FF"/>
                <w:sz w:val="24"/>
              </w:rPr>
              <w:t>(6-6.3)</w:t>
            </w:r>
            <w:r w:rsidRPr="000442A0">
              <w:rPr>
                <w:rFonts w:ascii="Times New Roman" w:hAnsi="Times New Roman" w:cs="Times New Roman"/>
                <w:sz w:val="24"/>
              </w:rPr>
              <w:t xml:space="preserve"> – Present ATP techniques </w:t>
            </w:r>
            <w:r w:rsidRPr="000442A0">
              <w:rPr>
                <w:rFonts w:ascii="Times New Roman" w:hAnsi="Times New Roman" w:cs="Times New Roman"/>
                <w:color w:val="0000FF"/>
                <w:sz w:val="24"/>
              </w:rPr>
              <w:t>(6-6.3.1)</w:t>
            </w:r>
            <w:r w:rsidRPr="000442A0">
              <w:rPr>
                <w:rFonts w:ascii="Times New Roman" w:hAnsi="Times New Roman" w:cs="Times New Roman"/>
                <w:sz w:val="24"/>
              </w:rPr>
              <w:t xml:space="preserve"> – AI applications, Advancements and Research Guidance in ATP </w:t>
            </w:r>
            <w:r w:rsidRPr="000442A0">
              <w:rPr>
                <w:rFonts w:ascii="Times New Roman" w:hAnsi="Times New Roman" w:cs="Times New Roman"/>
                <w:color w:val="0000FF"/>
                <w:sz w:val="24"/>
              </w:rPr>
              <w:t>(6-6.3.2)</w:t>
            </w:r>
            <w:r w:rsidRPr="000442A0">
              <w:rPr>
                <w:rFonts w:ascii="Times New Roman" w:hAnsi="Times New Roman" w:cs="Times New Roman"/>
                <w:sz w:val="24"/>
              </w:rPr>
              <w:t xml:space="preserve"> – AI challenges in ATP </w:t>
            </w:r>
            <w:r w:rsidRPr="000442A0">
              <w:rPr>
                <w:rFonts w:ascii="Times New Roman" w:hAnsi="Times New Roman" w:cs="Times New Roman"/>
                <w:color w:val="0000FF"/>
                <w:sz w:val="24"/>
              </w:rPr>
              <w:t>(6-6.3.3)</w:t>
            </w:r>
            <w:r w:rsidRPr="000442A0">
              <w:rPr>
                <w:rFonts w:ascii="Times New Roman" w:hAnsi="Times New Roman" w:cs="Times New Roman"/>
                <w:sz w:val="24"/>
              </w:rPr>
              <w:t xml:space="preserve"> – AI in Intensity modulated Radiotherapy (IMRT) </w:t>
            </w:r>
            <w:r w:rsidRPr="000442A0">
              <w:rPr>
                <w:rFonts w:ascii="Times New Roman" w:hAnsi="Times New Roman" w:cs="Times New Roman"/>
                <w:color w:val="0000FF"/>
                <w:sz w:val="24"/>
              </w:rPr>
              <w:t>(6-6.4)</w:t>
            </w:r>
            <w:r w:rsidRPr="000442A0">
              <w:rPr>
                <w:rFonts w:ascii="Times New Roman" w:hAnsi="Times New Roman" w:cs="Times New Roman"/>
                <w:sz w:val="24"/>
              </w:rPr>
              <w:t xml:space="preserve"> – AI for IMRT Dose Estimation </w:t>
            </w:r>
            <w:r w:rsidRPr="000442A0">
              <w:rPr>
                <w:rFonts w:ascii="Times New Roman" w:hAnsi="Times New Roman" w:cs="Times New Roman"/>
                <w:color w:val="0000FF"/>
                <w:sz w:val="24"/>
              </w:rPr>
              <w:t>(6-6.4.1)</w:t>
            </w:r>
            <w:r w:rsidRPr="000442A0">
              <w:rPr>
                <w:rFonts w:ascii="Times New Roman" w:hAnsi="Times New Roman" w:cs="Times New Roman"/>
                <w:sz w:val="24"/>
              </w:rPr>
              <w:t xml:space="preserve"> – AI for IMRT Planning Support </w:t>
            </w:r>
            <w:r w:rsidRPr="000442A0">
              <w:rPr>
                <w:rFonts w:ascii="Times New Roman" w:hAnsi="Times New Roman" w:cs="Times New Roman"/>
                <w:color w:val="0000FF"/>
                <w:sz w:val="24"/>
              </w:rPr>
              <w:t>(6-6.4.2)</w:t>
            </w:r>
            <w:r w:rsidRPr="000442A0">
              <w:rPr>
                <w:rFonts w:ascii="Times New Roman" w:hAnsi="Times New Roman" w:cs="Times New Roman"/>
                <w:sz w:val="24"/>
              </w:rPr>
              <w:t xml:space="preserve"> – AI for Modeling IMRT outcome and plan deliverability </w:t>
            </w:r>
            <w:r w:rsidRPr="000442A0">
              <w:rPr>
                <w:rFonts w:ascii="Times New Roman" w:hAnsi="Times New Roman" w:cs="Times New Roman"/>
                <w:color w:val="0000FF"/>
                <w:sz w:val="24"/>
              </w:rPr>
              <w:t>(6-6.4.3)</w:t>
            </w:r>
            <w:r w:rsidRPr="000442A0">
              <w:rPr>
                <w:rFonts w:ascii="Times New Roman" w:hAnsi="Times New Roman" w:cs="Times New Roman"/>
                <w:sz w:val="24"/>
              </w:rPr>
              <w:t xml:space="preserve"> – AI for AUTO-Segmentation of OAR in IMRT </w:t>
            </w:r>
            <w:r w:rsidRPr="000442A0">
              <w:rPr>
                <w:rFonts w:ascii="Times New Roman" w:hAnsi="Times New Roman" w:cs="Times New Roman"/>
                <w:color w:val="0000FF"/>
                <w:sz w:val="24"/>
              </w:rPr>
              <w:t>(6-6.4.4)</w:t>
            </w:r>
            <w:r w:rsidRPr="000442A0">
              <w:rPr>
                <w:rFonts w:ascii="Times New Roman" w:hAnsi="Times New Roman" w:cs="Times New Roman"/>
                <w:sz w:val="24"/>
              </w:rPr>
              <w:t xml:space="preserve"> – AI in Brachytherapy </w:t>
            </w:r>
            <w:r w:rsidRPr="000442A0">
              <w:rPr>
                <w:rFonts w:ascii="Times New Roman" w:hAnsi="Times New Roman" w:cs="Times New Roman"/>
                <w:color w:val="0000FF"/>
                <w:sz w:val="24"/>
              </w:rPr>
              <w:t>(6-6.5)</w:t>
            </w:r>
            <w:r w:rsidRPr="000442A0">
              <w:rPr>
                <w:rFonts w:ascii="Times New Roman" w:hAnsi="Times New Roman" w:cs="Times New Roman"/>
                <w:sz w:val="24"/>
              </w:rPr>
              <w:t xml:space="preserve"> – AI in Radiotherapy Quality Assurance </w:t>
            </w:r>
            <w:r w:rsidRPr="000442A0">
              <w:rPr>
                <w:rFonts w:ascii="Times New Roman" w:hAnsi="Times New Roman" w:cs="Times New Roman"/>
                <w:color w:val="0000FF"/>
                <w:sz w:val="24"/>
              </w:rPr>
              <w:t>(6-6.6)</w:t>
            </w:r>
            <w:r w:rsidRPr="000442A0">
              <w:rPr>
                <w:rFonts w:ascii="Times New Roman" w:hAnsi="Times New Roman" w:cs="Times New Roman"/>
                <w:sz w:val="24"/>
              </w:rPr>
              <w:t xml:space="preserve"> – Challenges associate with AI for Quality Assurance in RT </w:t>
            </w:r>
            <w:r w:rsidRPr="000442A0">
              <w:rPr>
                <w:rFonts w:ascii="Times New Roman" w:hAnsi="Times New Roman" w:cs="Times New Roman"/>
                <w:color w:val="0000FF"/>
                <w:sz w:val="24"/>
              </w:rPr>
              <w:t>(6-6.6.4)</w:t>
            </w:r>
            <w:r w:rsidRPr="000442A0">
              <w:rPr>
                <w:rFonts w:ascii="Times New Roman" w:hAnsi="Times New Roman" w:cs="Times New Roman"/>
                <w:sz w:val="24"/>
              </w:rPr>
              <w:t xml:space="preserve"> – Future directions to improve AI-based Quality Assurance in RT </w:t>
            </w:r>
            <w:r w:rsidRPr="000442A0">
              <w:rPr>
                <w:rFonts w:ascii="Times New Roman" w:hAnsi="Times New Roman" w:cs="Times New Roman"/>
                <w:color w:val="0000FF"/>
                <w:sz w:val="24"/>
              </w:rPr>
              <w:t>(6-6.6.5)</w:t>
            </w:r>
            <w:r w:rsidRPr="000442A0">
              <w:rPr>
                <w:rFonts w:ascii="Times New Roman" w:hAnsi="Times New Roman" w:cs="Times New Roman"/>
                <w:sz w:val="24"/>
              </w:rPr>
              <w:t xml:space="preserve"> – AI in Radiation Biology </w:t>
            </w:r>
            <w:r w:rsidRPr="000442A0">
              <w:rPr>
                <w:rFonts w:ascii="Times New Roman" w:hAnsi="Times New Roman" w:cs="Times New Roman"/>
                <w:color w:val="0000FF"/>
                <w:sz w:val="24"/>
              </w:rPr>
              <w:t>(6-6.7)</w:t>
            </w:r>
            <w:r w:rsidRPr="000442A0">
              <w:rPr>
                <w:rFonts w:ascii="Times New Roman" w:hAnsi="Times New Roman" w:cs="Times New Roman"/>
                <w:sz w:val="24"/>
              </w:rPr>
              <w:t xml:space="preserve"> – AI in Radiation Protection/Safety </w:t>
            </w:r>
            <w:r w:rsidRPr="000442A0">
              <w:rPr>
                <w:rFonts w:ascii="Times New Roman" w:hAnsi="Times New Roman" w:cs="Times New Roman"/>
                <w:color w:val="0000FF"/>
                <w:sz w:val="24"/>
              </w:rPr>
              <w:t>(6-6.8)</w:t>
            </w:r>
            <w:r w:rsidRPr="000442A0">
              <w:rPr>
                <w:rFonts w:ascii="Times New Roman" w:hAnsi="Times New Roman" w:cs="Times New Roman"/>
                <w:sz w:val="24"/>
              </w:rPr>
              <w:t xml:space="preserve"> – Motivations to develop AI-Based systems for Radiation protection </w:t>
            </w:r>
            <w:r w:rsidRPr="000442A0">
              <w:rPr>
                <w:rFonts w:ascii="Times New Roman" w:hAnsi="Times New Roman" w:cs="Times New Roman"/>
                <w:color w:val="0000FF"/>
                <w:sz w:val="24"/>
              </w:rPr>
              <w:t>(6-6.8.1)</w:t>
            </w:r>
          </w:p>
        </w:tc>
      </w:tr>
      <w:tr w:rsidR="00CD1C2C" w:rsidTr="008851AE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1C2C" w:rsidRDefault="00CD1C2C" w:rsidP="008851AE">
            <w:pPr>
              <w:spacing w:after="0"/>
              <w:ind w:left="113" w:right="113" w:firstLine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1C2C" w:rsidTr="008851AE">
        <w:trPr>
          <w:trHeight w:val="351"/>
        </w:trPr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1C2C" w:rsidRDefault="00CD1C2C" w:rsidP="008851AE">
            <w:pPr>
              <w:spacing w:after="0"/>
              <w:ind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1C2C" w:rsidRDefault="00CD1C2C" w:rsidP="008851AE">
            <w:pPr>
              <w:spacing w:after="0"/>
              <w:ind w:left="113" w:right="11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Total Lecture hours</w:t>
            </w:r>
          </w:p>
        </w:tc>
        <w:tc>
          <w:tcPr>
            <w:tcW w:w="221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1C2C" w:rsidRDefault="00CD1C2C" w:rsidP="008851AE">
            <w:pPr>
              <w:spacing w:after="0"/>
              <w:ind w:left="113" w:right="11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60--  hours</w:t>
            </w:r>
          </w:p>
        </w:tc>
      </w:tr>
    </w:tbl>
    <w:p w:rsidR="00CD1C2C" w:rsidRDefault="00CD1C2C" w:rsidP="00CD1C2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08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7"/>
        <w:gridCol w:w="9600"/>
      </w:tblGrid>
      <w:tr w:rsidR="00CD1C2C" w:rsidTr="008851AE">
        <w:trPr>
          <w:trHeight w:val="301"/>
        </w:trPr>
        <w:tc>
          <w:tcPr>
            <w:tcW w:w="9962" w:type="dxa"/>
            <w:gridSpan w:val="2"/>
          </w:tcPr>
          <w:p w:rsidR="00CD1C2C" w:rsidRPr="002375C3" w:rsidRDefault="00CD1C2C" w:rsidP="008851A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Reference Book</w:t>
            </w:r>
          </w:p>
        </w:tc>
      </w:tr>
      <w:tr w:rsidR="00CD1C2C" w:rsidTr="008851AE">
        <w:trPr>
          <w:trHeight w:val="301"/>
        </w:trPr>
        <w:tc>
          <w:tcPr>
            <w:tcW w:w="481" w:type="dxa"/>
          </w:tcPr>
          <w:p w:rsidR="00CD1C2C" w:rsidRPr="00D623F8" w:rsidRDefault="00CD1C2C" w:rsidP="008851A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D623F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9481" w:type="dxa"/>
          </w:tcPr>
          <w:p w:rsidR="00CD1C2C" w:rsidRPr="00D623F8" w:rsidRDefault="00CD1C2C" w:rsidP="008851A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D623F8">
              <w:rPr>
                <w:rFonts w:ascii="Times New Roman" w:hAnsi="Times New Roman"/>
                <w:sz w:val="24"/>
                <w:szCs w:val="24"/>
              </w:rPr>
              <w:t xml:space="preserve">Kaliraj, P., &amp; Devi, T. (Eds.). (2021). Artificial Intelligence Theory, Models, and Applications (1st ed.). CRC Press, Taylor &amp; Francis Group, Boca Raton, </w:t>
            </w:r>
            <w:proofErr w:type="spellStart"/>
            <w:r w:rsidRPr="00D623F8">
              <w:rPr>
                <w:rFonts w:ascii="Times New Roman" w:hAnsi="Times New Roman"/>
                <w:sz w:val="24"/>
                <w:szCs w:val="24"/>
              </w:rPr>
              <w:t>ebook</w:t>
            </w:r>
            <w:proofErr w:type="spellEnd"/>
            <w:r w:rsidRPr="00D623F8">
              <w:rPr>
                <w:rFonts w:ascii="Times New Roman" w:hAnsi="Times New Roman"/>
                <w:sz w:val="24"/>
                <w:szCs w:val="24"/>
              </w:rPr>
              <w:t xml:space="preserve"> ISBN 9781032008097 </w:t>
            </w:r>
            <w:proofErr w:type="spellStart"/>
            <w:r w:rsidRPr="00D623F8">
              <w:rPr>
                <w:rFonts w:ascii="Times New Roman" w:hAnsi="Times New Roman"/>
                <w:sz w:val="24"/>
                <w:szCs w:val="24"/>
              </w:rPr>
              <w:t>Auerbach</w:t>
            </w:r>
            <w:proofErr w:type="spellEnd"/>
            <w:r w:rsidRPr="00D623F8">
              <w:rPr>
                <w:rFonts w:ascii="Times New Roman" w:hAnsi="Times New Roman"/>
                <w:sz w:val="24"/>
                <w:szCs w:val="24"/>
              </w:rPr>
              <w:t xml:space="preserve"> Publications. </w:t>
            </w:r>
            <w:hyperlink r:id="rId5" w:history="1">
              <w:r w:rsidRPr="00D623F8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doi.org/10.1201/9781003175865</w:t>
              </w:r>
            </w:hyperlink>
          </w:p>
        </w:tc>
      </w:tr>
    </w:tbl>
    <w:tbl>
      <w:tblPr>
        <w:tblpPr w:leftFromText="180" w:rightFromText="180" w:vertAnchor="text" w:horzAnchor="margin" w:tblpY="53"/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60"/>
      </w:tblGrid>
      <w:tr w:rsidR="00CD1C2C" w:rsidRPr="00654E89" w:rsidTr="008851AE">
        <w:trPr>
          <w:trHeight w:val="378"/>
        </w:trPr>
        <w:tc>
          <w:tcPr>
            <w:tcW w:w="10060" w:type="dxa"/>
            <w:shd w:val="clear" w:color="auto" w:fill="auto"/>
          </w:tcPr>
          <w:p w:rsidR="00CD1C2C" w:rsidRPr="00A464C4" w:rsidRDefault="00CD1C2C" w:rsidP="00D623F8">
            <w:pPr>
              <w:pStyle w:val="ListParagraph"/>
              <w:spacing w:line="276" w:lineRule="auto"/>
              <w:ind w:left="14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ourse Designed by  :   </w:t>
            </w:r>
            <w:r w:rsidR="004A13C6">
              <w:rPr>
                <w:rFonts w:ascii="Times New Roman" w:hAnsi="Times New Roman"/>
                <w:sz w:val="24"/>
                <w:szCs w:val="24"/>
              </w:rPr>
              <w:t xml:space="preserve"> Ms. M. Lissa and Prof. T. Devi</w:t>
            </w:r>
          </w:p>
        </w:tc>
      </w:tr>
    </w:tbl>
    <w:p w:rsidR="00CD1C2C" w:rsidRPr="0016194E" w:rsidRDefault="00CD1C2C" w:rsidP="00CD1C2C">
      <w:pPr>
        <w:tabs>
          <w:tab w:val="left" w:pos="3379"/>
        </w:tabs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CD1C2C" w:rsidRPr="00131D32" w:rsidRDefault="00CD1C2C" w:rsidP="00CD1C2C">
      <w:pPr>
        <w:rPr>
          <w:rFonts w:ascii="Times New Roman" w:hAnsi="Times New Roman"/>
        </w:rPr>
      </w:pPr>
    </w:p>
    <w:p w:rsidR="00CD1C2C" w:rsidRDefault="00CD1C2C" w:rsidP="00CD1C2C"/>
    <w:p w:rsidR="00CD1C2C" w:rsidRDefault="00CD1C2C" w:rsidP="00CD1C2C"/>
    <w:p w:rsidR="00CD1C2C" w:rsidRDefault="00CD1C2C" w:rsidP="00CD1C2C"/>
    <w:p w:rsidR="00CD1C2C" w:rsidRPr="00131D32" w:rsidRDefault="00CD1C2C" w:rsidP="00CD1C2C">
      <w:pPr>
        <w:rPr>
          <w:rFonts w:ascii="Times New Roman" w:hAnsi="Times New Roman"/>
        </w:rPr>
      </w:pPr>
    </w:p>
    <w:p w:rsidR="00CD1C2C" w:rsidRDefault="00CD1C2C" w:rsidP="00CD1C2C"/>
    <w:p w:rsidR="0018791E" w:rsidRDefault="00565723"/>
    <w:sectPr w:rsidR="0018791E" w:rsidSect="00014181"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910F7"/>
    <w:multiLevelType w:val="hybridMultilevel"/>
    <w:tmpl w:val="5FB4E13C"/>
    <w:lvl w:ilvl="0" w:tplc="61C4F79A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wMDcyNzA3Nje3MDJR0lEKTi0uzszPAykwqgUAQvQK1SwAAAA="/>
  </w:docVars>
  <w:rsids>
    <w:rsidRoot w:val="00CD1C2C"/>
    <w:rsid w:val="000442A0"/>
    <w:rsid w:val="00086934"/>
    <w:rsid w:val="00201A40"/>
    <w:rsid w:val="00257443"/>
    <w:rsid w:val="002F0E97"/>
    <w:rsid w:val="0032189B"/>
    <w:rsid w:val="00431F5B"/>
    <w:rsid w:val="004A13C6"/>
    <w:rsid w:val="004A5025"/>
    <w:rsid w:val="004C1451"/>
    <w:rsid w:val="00565723"/>
    <w:rsid w:val="005E1B77"/>
    <w:rsid w:val="00667072"/>
    <w:rsid w:val="007C219C"/>
    <w:rsid w:val="009E4F81"/>
    <w:rsid w:val="00B0261D"/>
    <w:rsid w:val="00BC16D6"/>
    <w:rsid w:val="00BC1D48"/>
    <w:rsid w:val="00CD1C2C"/>
    <w:rsid w:val="00D623F8"/>
    <w:rsid w:val="00DC6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1E24495-0764-4F4F-8A66-730EEBDBB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1C2C"/>
    <w:pPr>
      <w:spacing w:after="200" w:line="276" w:lineRule="auto"/>
    </w:pPr>
    <w:rPr>
      <w:rFonts w:eastAsiaTheme="minorEastAsia"/>
      <w:lang w:val="en-US"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D1C2C"/>
    <w:pPr>
      <w:spacing w:after="0" w:line="240" w:lineRule="auto"/>
      <w:ind w:left="720"/>
      <w:contextualSpacing/>
    </w:pPr>
    <w:rPr>
      <w:rFonts w:ascii="Calibri" w:eastAsia="Calibri" w:hAnsi="Calibri" w:cs="Arial"/>
      <w:sz w:val="20"/>
      <w:szCs w:val="20"/>
      <w:lang w:bidi="ar-SA"/>
    </w:rPr>
  </w:style>
  <w:style w:type="character" w:customStyle="1" w:styleId="ListParagraphChar">
    <w:name w:val="List Paragraph Char"/>
    <w:link w:val="ListParagraph"/>
    <w:uiPriority w:val="34"/>
    <w:locked/>
    <w:rsid w:val="00CD1C2C"/>
    <w:rPr>
      <w:rFonts w:ascii="Calibri" w:eastAsia="Calibri" w:hAnsi="Calibri" w:cs="Arial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CD1C2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i.org/10.1201/9781003175865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9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 Bhuvaneswari</dc:creator>
  <cp:keywords/>
  <dc:description/>
  <cp:lastModifiedBy>Admin</cp:lastModifiedBy>
  <cp:revision>2</cp:revision>
  <dcterms:created xsi:type="dcterms:W3CDTF">2022-09-02T05:06:00Z</dcterms:created>
  <dcterms:modified xsi:type="dcterms:W3CDTF">2022-09-02T05:06:00Z</dcterms:modified>
</cp:coreProperties>
</file>